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A923B" w14:textId="0014957B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14:paraId="2C88C76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14:paraId="076988BF" w14:textId="77777777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14:paraId="1F3B472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02454D1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4CD6A6A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1C313A7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13D5CB1B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0BDD91B2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3ACBADF" w14:textId="1DB7E4FD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14:paraId="7489DF8A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6851ABDD" w14:textId="48821BFA" w:rsidR="00F53E26" w:rsidRDefault="00F53E26" w:rsidP="5C88E488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="0C3C9527" w:rsidRPr="0ABC3436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14:paraId="5FCA990E" w14:textId="37A20F5C" w:rsidR="00F53E26" w:rsidRDefault="4E572C5C" w:rsidP="4F61063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4F61063D">
        <w:rPr>
          <w:rStyle w:val="normaltextrun"/>
          <w:rFonts w:eastAsiaTheme="majorEastAsia"/>
        </w:rPr>
        <w:t xml:space="preserve">Week </w:t>
      </w:r>
      <w:r w:rsidR="00480E9F">
        <w:rPr>
          <w:rStyle w:val="normaltextrun"/>
          <w:rFonts w:eastAsiaTheme="majorEastAsia"/>
        </w:rPr>
        <w:t>7</w:t>
      </w:r>
    </w:p>
    <w:p w14:paraId="203B2B82" w14:textId="0137C8D5" w:rsidR="00F53E26" w:rsidRDefault="00F53E26" w:rsidP="0ABC343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14:paraId="7EACEF30" w14:textId="77777777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14:paraId="1900D51F" w14:textId="30B72FAE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14:paraId="4FFCD742" w14:textId="30B15A1E" w:rsidR="00F53E26" w:rsidRDefault="4B2C5169" w:rsidP="6CDEC3E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 xml:space="preserve">Adrian </w:t>
      </w:r>
      <w:proofErr w:type="spellStart"/>
      <w:r w:rsidRPr="36792735">
        <w:rPr>
          <w:rStyle w:val="eop"/>
        </w:rPr>
        <w:t>Gookool</w:t>
      </w:r>
      <w:proofErr w:type="spellEnd"/>
    </w:p>
    <w:p w14:paraId="35C4E431" w14:textId="6EDE0BF0" w:rsidR="00F53E26" w:rsidRDefault="00F53E26" w:rsidP="00F53E26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5D72F42E" w14:textId="77777777" w:rsidR="00F53E26" w:rsidRDefault="00F53E26" w:rsidP="00F53E26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9A5FEBF" w14:textId="0B61F09C" w:rsidR="00B113AC" w:rsidRPr="005A48D4" w:rsidRDefault="00F53E26" w:rsidP="005A48D4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14:paraId="2B93AE1E" w14:textId="63CCF8EF" w:rsidR="00F53E26" w:rsidRDefault="53B09F3A" w:rsidP="4B456BF9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4B456BF9">
        <w:rPr>
          <w:rStyle w:val="normaltextrun"/>
          <w:rFonts w:eastAsiaTheme="majorEastAsia"/>
          <w:shd w:val="clear" w:color="auto" w:fill="FFFFFF"/>
          <w:lang w:val="en"/>
        </w:rPr>
        <w:t>30</w:t>
      </w:r>
      <w:r w:rsidR="005A48D4" w:rsidRPr="4B456BF9">
        <w:rPr>
          <w:rStyle w:val="normaltextrun"/>
          <w:rFonts w:eastAsiaTheme="majorEastAsia"/>
          <w:shd w:val="clear" w:color="auto" w:fill="FFFFFF"/>
          <w:lang w:val="en"/>
        </w:rPr>
        <w:t>/</w:t>
      </w:r>
      <w:r w:rsidR="00F53E26" w:rsidRPr="4B456BF9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="04806D2B" w:rsidRPr="4B456BF9">
        <w:rPr>
          <w:rStyle w:val="normaltextrun"/>
          <w:rFonts w:eastAsiaTheme="majorEastAsia"/>
          <w:shd w:val="clear" w:color="auto" w:fill="FFFFFF"/>
          <w:lang w:val="en"/>
        </w:rPr>
        <w:t>0</w:t>
      </w:r>
      <w:r w:rsidR="00F53E26" w:rsidRPr="4B456BF9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="00F53E26" w:rsidRPr="4B456BF9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14:paraId="1DCB82AC" w14:textId="3F5F0F20" w:rsidR="00F53E26" w:rsidRDefault="00F53E26" w:rsidP="00F53E26">
      <w:pPr>
        <w:spacing w:line="480" w:lineRule="auto"/>
        <w:rPr>
          <w:rFonts w:ascii="Times New Roman" w:eastAsia="Times New Roman" w:hAnsi="Times New Roman" w:cstheme="majorBidi"/>
          <w:color w:val="2F5496" w:themeColor="accent1" w:themeShade="BF"/>
          <w:sz w:val="32"/>
          <w:szCs w:val="32"/>
        </w:rPr>
      </w:pPr>
    </w:p>
    <w:p w14:paraId="670DBF04" w14:textId="2C24E0A9" w:rsidR="004E58AA" w:rsidRDefault="004E58AA" w:rsidP="004E58A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14:paraId="1565F936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1007">
        <w:rPr>
          <w:rFonts w:ascii="Times New Roman" w:eastAsia="Times New Roman" w:hAnsi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="004E58AA" w:rsidRPr="00F81007" w14:paraId="6ABCAA3B" w14:textId="77777777" w:rsidTr="63B8CD53">
        <w:tc>
          <w:tcPr>
            <w:tcW w:w="839" w:type="dxa"/>
          </w:tcPr>
          <w:p w14:paraId="04165C1F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</w:tcPr>
          <w:p w14:paraId="68D8BA05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</w:tcPr>
          <w:p w14:paraId="5D654AD3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</w:tcPr>
          <w:p w14:paraId="11F467E8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</w:tcPr>
          <w:p w14:paraId="6842EE4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="004E58AA" w:rsidRPr="00F81007" w14:paraId="25D4AB8E" w14:textId="77777777" w:rsidTr="63B8CD53">
        <w:tc>
          <w:tcPr>
            <w:tcW w:w="839" w:type="dxa"/>
          </w:tcPr>
          <w:p w14:paraId="62DB845B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</w:tcPr>
          <w:p w14:paraId="1A71789E" w14:textId="77777777" w:rsidR="004E58AA" w:rsidRPr="00F81007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</w:tcPr>
          <w:p w14:paraId="0E2D0BE9" w14:textId="7BD1BC6F" w:rsidR="004E58AA" w:rsidRPr="00F81007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35FD3D33" w14:textId="77777777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Schedule may be unachievable</w:t>
            </w:r>
          </w:p>
          <w:p w14:paraId="712E9A32" w14:textId="4E0BF2BA" w:rsidR="00F1611C" w:rsidRPr="00F81007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</w:tcPr>
          <w:p w14:paraId="4B677189" w14:textId="24C2D862" w:rsidR="004E58AA" w:rsidRDefault="004E58AA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="00E9127D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17896016" w:rsidRPr="372C892F">
              <w:rPr>
                <w:rFonts w:ascii="Times New Roman" w:eastAsia="Times New Roman" w:hAnsi="Times New Roman" w:cs="Times New Roman"/>
                <w:sz w:val="24"/>
                <w:szCs w:val="24"/>
              </w:rPr>
              <w:t>seem to be slightly delayed</w:t>
            </w:r>
          </w:p>
          <w:p w14:paraId="23DE64FB" w14:textId="33355A0A" w:rsidR="00E9127D" w:rsidRPr="00F81007" w:rsidRDefault="00E9127D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reminded of goals each week to keep the schedule on track</w:t>
            </w:r>
          </w:p>
        </w:tc>
      </w:tr>
      <w:tr w:rsidR="00A56EB4" w:rsidRPr="00F81007" w14:paraId="1FABAD1C" w14:textId="77777777" w:rsidTr="63B8CD53">
        <w:tc>
          <w:tcPr>
            <w:tcW w:w="839" w:type="dxa"/>
          </w:tcPr>
          <w:p w14:paraId="2716A65A" w14:textId="237424D7" w:rsidR="00A56EB4" w:rsidRPr="00F81007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</w:tcPr>
          <w:p w14:paraId="2AF8A237" w14:textId="3D024112" w:rsidR="00A56EB4" w:rsidRPr="00F81007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</w:tcPr>
          <w:p w14:paraId="1F73D174" w14:textId="303E0DC9" w:rsidR="00A56EB4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</w:tcPr>
          <w:p w14:paraId="604C072C" w14:textId="77777777" w:rsidR="00A56EB4" w:rsidRDefault="00A56EB4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 among team members</w:t>
            </w:r>
          </w:p>
          <w:p w14:paraId="39370ED5" w14:textId="0672940F" w:rsidR="00BA4131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990FC5">
              <w:rPr>
                <w:rFonts w:ascii="Times New Roman" w:eastAsia="Times New Roman" w:hAnsi="Times New Roman" w:cs="Times New Roman"/>
                <w:sz w:val="24"/>
                <w:szCs w:val="24"/>
              </w:rPr>
              <w:t>1.04)</w:t>
            </w:r>
          </w:p>
        </w:tc>
        <w:tc>
          <w:tcPr>
            <w:tcW w:w="4135" w:type="dxa"/>
          </w:tcPr>
          <w:p w14:paraId="1040C3FE" w14:textId="2998B0F1" w:rsidR="00A56EB4" w:rsidRPr="00A56EB4" w:rsidRDefault="00A56EB4" w:rsidP="00A56EB4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D432F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432FB" w:rsidRPr="00D432FB">
              <w:rPr>
                <w:rFonts w:ascii="Times New Roman" w:eastAsia="Times New Roman" w:hAnsi="Times New Roman" w:cs="Times New Roman"/>
                <w:sz w:val="24"/>
                <w:szCs w:val="24"/>
              </w:rPr>
              <w:t>Members were urged to communicate with each other on changes made and problems encountered</w:t>
            </w:r>
          </w:p>
        </w:tc>
      </w:tr>
      <w:tr w:rsidR="00D432FB" w:rsidRPr="00F81007" w14:paraId="52CC85D2" w14:textId="77777777" w:rsidTr="63B8CD53">
        <w:tc>
          <w:tcPr>
            <w:tcW w:w="839" w:type="dxa"/>
          </w:tcPr>
          <w:p w14:paraId="61C8E1B2" w14:textId="6F6A3F7E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</w:tcPr>
          <w:p w14:paraId="728742D3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</w:tcPr>
          <w:p w14:paraId="4A1B9EB3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20A41138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eveloper gold-plating</w:t>
            </w:r>
          </w:p>
          <w:p w14:paraId="5135632A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</w:tcPr>
          <w:p w14:paraId="35BE122B" w14:textId="57CBC1D4" w:rsidR="00C7207D" w:rsidRDefault="00C7207D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3B8CD5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was reminded of gold-plating by the discovery of gold-plating in the program</w:t>
            </w:r>
          </w:p>
          <w:p w14:paraId="548A2579" w14:textId="42FE6D90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Concept of gold-plating was explained to the team so they can be aware of the risk</w:t>
            </w:r>
          </w:p>
        </w:tc>
      </w:tr>
      <w:tr w:rsidR="00A56EB4" w14:paraId="1E48977A" w14:textId="77777777" w:rsidTr="63B8CD53">
        <w:tc>
          <w:tcPr>
            <w:tcW w:w="839" w:type="dxa"/>
          </w:tcPr>
          <w:p w14:paraId="67D9873F" w14:textId="18A9C197" w:rsidR="00A56EB4" w:rsidRDefault="00D432FB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</w:tcPr>
          <w:p w14:paraId="1F265D85" w14:textId="1A49FCF5" w:rsidR="00A56EB4" w:rsidRDefault="00D432FB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</w:tcPr>
          <w:p w14:paraId="1DDE84CB" w14:textId="44C8FA5F" w:rsidR="00A56EB4" w:rsidRDefault="00480E9F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14:paraId="7C99328A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roduct is of low quality</w:t>
            </w:r>
          </w:p>
          <w:p w14:paraId="1C34CD53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</w:tcPr>
          <w:p w14:paraId="30B59FED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14:paraId="4805E7B1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gress of project is checked during meeting to ensure quality is prioritized</w:t>
            </w:r>
          </w:p>
          <w:p w14:paraId="42C51878" w14:textId="236F1618" w:rsidR="00C7207D" w:rsidRDefault="00C7207D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Product quality seems to be improving</w:t>
            </w:r>
          </w:p>
        </w:tc>
      </w:tr>
      <w:tr w:rsidR="00D432FB" w:rsidRPr="00F81007" w14:paraId="4DFB1FEE" w14:textId="77777777" w:rsidTr="63B8CD53">
        <w:tc>
          <w:tcPr>
            <w:tcW w:w="839" w:type="dxa"/>
          </w:tcPr>
          <w:p w14:paraId="1B83A21C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</w:tcPr>
          <w:p w14:paraId="23EED0A9" w14:textId="690C4EEE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63" w:type="dxa"/>
          </w:tcPr>
          <w:p w14:paraId="1BC7979F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53107964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Unfamiliar and inexperienced with programming languages</w:t>
            </w:r>
          </w:p>
          <w:p w14:paraId="3A0DC7DF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</w:tcPr>
          <w:p w14:paraId="61D70875" w14:textId="116C48C6" w:rsidR="00C7207D" w:rsidRDefault="00C7207D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isk is now apparent among the testing team</w:t>
            </w:r>
          </w:p>
          <w:p w14:paraId="3DB987FC" w14:textId="1305D55D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14:paraId="11A29D73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Learning resources were made available for use</w:t>
            </w:r>
          </w:p>
          <w:p w14:paraId="71907591" w14:textId="782DE061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dditional training session on Django was done</w:t>
            </w:r>
          </w:p>
        </w:tc>
      </w:tr>
      <w:tr w:rsidR="00D432FB" w:rsidRPr="00F81007" w14:paraId="29C0A177" w14:textId="77777777" w:rsidTr="63B8CD53">
        <w:tc>
          <w:tcPr>
            <w:tcW w:w="839" w:type="dxa"/>
          </w:tcPr>
          <w:p w14:paraId="4F757ECE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</w:tcPr>
          <w:p w14:paraId="698E9334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</w:tcPr>
          <w:p w14:paraId="1DB22116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55AC11BF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Lack of team structure</w:t>
            </w:r>
          </w:p>
          <w:p w14:paraId="4531B489" w14:textId="77777777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</w:tcPr>
          <w:p w14:paraId="1EE7D80B" w14:textId="77777777" w:rsidR="00D432FB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Teambuilding activity that helped solidify roles and communication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between members was successfully done</w:t>
            </w:r>
          </w:p>
          <w:p w14:paraId="3F57E388" w14:textId="2FC8EC16" w:rsidR="00D432FB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ly morale survey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>a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one to determine if future action is needed</w:t>
            </w:r>
          </w:p>
        </w:tc>
      </w:tr>
      <w:tr w:rsidR="00A56EB4" w14:paraId="6CCFC01A" w14:textId="77777777" w:rsidTr="63B8CD53">
        <w:tc>
          <w:tcPr>
            <w:tcW w:w="839" w:type="dxa"/>
          </w:tcPr>
          <w:p w14:paraId="69D10121" w14:textId="01F9776C" w:rsidR="00A56EB4" w:rsidRDefault="00D432FB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</w:tcPr>
          <w:p w14:paraId="12254587" w14:textId="76E4F036" w:rsidR="00A56EB4" w:rsidRDefault="00D432FB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</w:tcPr>
          <w:p w14:paraId="3AE90D28" w14:textId="62EF66B8" w:rsidR="00A56EB4" w:rsidRDefault="00480E9F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</w:tcPr>
          <w:p w14:paraId="19AA8B74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Personnel work slower than expected</w:t>
            </w:r>
          </w:p>
          <w:p w14:paraId="3EB4A567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</w:tcPr>
          <w:p w14:paraId="333A261A" w14:textId="77777777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14:paraId="58D48A70" w14:textId="4A15D7A4" w:rsidR="00A56EB4" w:rsidRDefault="00A56EB4" w:rsidP="04EA0D2D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r w:rsidR="00C7207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adlines were adjusted to work rate of team members</w:t>
            </w:r>
          </w:p>
        </w:tc>
      </w:tr>
      <w:tr w:rsidR="00F1611C" w:rsidRPr="00F81007" w14:paraId="29D38DE4" w14:textId="77777777" w:rsidTr="63B8CD53">
        <w:tc>
          <w:tcPr>
            <w:tcW w:w="839" w:type="dxa"/>
          </w:tcPr>
          <w:p w14:paraId="27D8DDF5" w14:textId="62DA3857" w:rsidR="00F1611C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</w:tcPr>
          <w:p w14:paraId="45C7D1E7" w14:textId="501E2575" w:rsidR="00F1611C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</w:tcPr>
          <w:p w14:paraId="1DCC52DA" w14:textId="76796B47" w:rsidR="00F1611C" w:rsidRPr="00F81007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10" w:type="dxa"/>
          </w:tcPr>
          <w:p w14:paraId="4293370F" w14:textId="77777777" w:rsidR="00F1611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Poor estimation of component completion time</w:t>
            </w:r>
          </w:p>
          <w:p w14:paraId="24B40754" w14:textId="77777777" w:rsidR="00F1611C" w:rsidRPr="00F81007" w:rsidRDefault="00F1611C" w:rsidP="0021786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</w:tcPr>
          <w:p w14:paraId="5AEC8DCC" w14:textId="77777777" w:rsidR="00B113AC" w:rsidRDefault="00F1611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  <w:p w14:paraId="2989E2EE" w14:textId="26BA8961" w:rsidR="00B113AC" w:rsidRPr="00F81007" w:rsidRDefault="00B113AC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 w:rsidR="00E85C15">
              <w:rPr>
                <w:rFonts w:ascii="Times New Roman" w:eastAsia="Times New Roman" w:hAnsi="Times New Roman" w:cs="Times New Roman"/>
                <w:sz w:val="24"/>
                <w:szCs w:val="24"/>
              </w:rPr>
              <w:t>Team gives reasonable estimations in meeting</w:t>
            </w:r>
          </w:p>
        </w:tc>
      </w:tr>
      <w:tr w:rsidR="00FC56C9" w:rsidRPr="00F81007" w14:paraId="319A1E79" w14:textId="77777777" w:rsidTr="63B8CD53">
        <w:tc>
          <w:tcPr>
            <w:tcW w:w="839" w:type="dxa"/>
          </w:tcPr>
          <w:p w14:paraId="23F00876" w14:textId="3F1B4111" w:rsidR="00FC56C9" w:rsidRPr="00F81007" w:rsidRDefault="00D432FB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</w:tcPr>
          <w:p w14:paraId="4A816E62" w14:textId="1C85D7C0" w:rsidR="00FC56C9" w:rsidRPr="00F81007" w:rsidRDefault="00BA4131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63" w:type="dxa"/>
          </w:tcPr>
          <w:p w14:paraId="6274856F" w14:textId="734C6296" w:rsidR="00FC56C9" w:rsidRPr="00F81007" w:rsidRDefault="00480E9F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10" w:type="dxa"/>
          </w:tcPr>
          <w:p w14:paraId="2B2FD961" w14:textId="77777777" w:rsidR="00FC56C9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External risks</w:t>
            </w:r>
          </w:p>
          <w:p w14:paraId="65B320D9" w14:textId="77777777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</w:tcPr>
          <w:p w14:paraId="24001108" w14:textId="47A45C95" w:rsidR="00FC56C9" w:rsidRPr="00F81007" w:rsidRDefault="00FC56C9" w:rsidP="00217869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D96D9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xternal events </w:t>
            </w:r>
            <w:r w:rsidR="00E85C15">
              <w:rPr>
                <w:rFonts w:ascii="Times New Roman" w:eastAsia="Times New Roman" w:hAnsi="Times New Roman" w:cs="Times New Roman"/>
                <w:sz w:val="24"/>
                <w:szCs w:val="24"/>
              </w:rPr>
              <w:t>that may delay schedule have not been brought to the attention of managers</w:t>
            </w:r>
          </w:p>
        </w:tc>
      </w:tr>
    </w:tbl>
    <w:p w14:paraId="68647383" w14:textId="77777777" w:rsidR="004E58AA" w:rsidRPr="00F81007" w:rsidRDefault="004E58AA" w:rsidP="004E58AA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05EC0" w14:textId="6B5BA533" w:rsidR="004E58AA" w:rsidRPr="00F81007" w:rsidRDefault="004E58AA" w:rsidP="004E58AA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14:paraId="392FD6C0" w14:textId="77777777" w:rsidR="004E58AA" w:rsidRPr="00F81007" w:rsidRDefault="004E58AA" w:rsidP="004E58AA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="004E58AA" w:rsidRPr="00F81007" w14:paraId="27597328" w14:textId="77777777" w:rsidTr="04EA0D2D">
        <w:trPr>
          <w:trHeight w:val="755"/>
        </w:trPr>
        <w:tc>
          <w:tcPr>
            <w:tcW w:w="895" w:type="dxa"/>
          </w:tcPr>
          <w:p w14:paraId="7B4E4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14:paraId="04DCE466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14:paraId="2932CE22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14:paraId="1D1AC738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Risk Resolution</w:t>
            </w:r>
          </w:p>
        </w:tc>
      </w:tr>
      <w:tr w:rsidR="004E58AA" w:rsidRPr="00F81007" w14:paraId="138562C4" w14:textId="77777777" w:rsidTr="04EA0D2D">
        <w:trPr>
          <w:trHeight w:val="371"/>
        </w:trPr>
        <w:tc>
          <w:tcPr>
            <w:tcW w:w="895" w:type="dxa"/>
          </w:tcPr>
          <w:p w14:paraId="2DA387C5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759C59EB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14:paraId="0A3285E9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4EA0D2D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14:paraId="4F47E0BC" w14:textId="77777777" w:rsidR="004E58AA" w:rsidRPr="00F81007" w:rsidRDefault="004E58AA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 acquired replacement laptop</w:t>
            </w:r>
          </w:p>
        </w:tc>
      </w:tr>
      <w:tr w:rsidR="00D432FB" w:rsidRPr="00F81007" w14:paraId="0075E65B" w14:textId="77777777" w:rsidTr="04EA0D2D">
        <w:trPr>
          <w:trHeight w:val="371"/>
        </w:trPr>
        <w:tc>
          <w:tcPr>
            <w:tcW w:w="895" w:type="dxa"/>
          </w:tcPr>
          <w:p w14:paraId="0DEB876F" w14:textId="4612D88C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14:paraId="1FB75484" w14:textId="3FB52843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/10/2021</w:t>
            </w:r>
          </w:p>
        </w:tc>
        <w:tc>
          <w:tcPr>
            <w:tcW w:w="2970" w:type="dxa"/>
          </w:tcPr>
          <w:p w14:paraId="5731FF5A" w14:textId="7861255F" w:rsidR="00D432FB" w:rsidRPr="04EA0D2D" w:rsidRDefault="00D432FB" w:rsidP="00D432FB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81007">
              <w:rPr>
                <w:rFonts w:ascii="Times New Roman" w:eastAsia="Times New Roman" w:hAnsi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178" w:type="dxa"/>
          </w:tcPr>
          <w:p w14:paraId="341E10C3" w14:textId="303CF4D0" w:rsidR="00D432FB" w:rsidRPr="00F81007" w:rsidRDefault="00D432FB" w:rsidP="00217869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am members accept the requirements in SRS and no longer seek to create new or add upon existing risks</w:t>
            </w:r>
          </w:p>
        </w:tc>
      </w:tr>
    </w:tbl>
    <w:p w14:paraId="03684316" w14:textId="77777777" w:rsidR="009638FD" w:rsidRDefault="009638FD"/>
    <w:sectPr w:rsidR="009638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46DC"/>
    <w:multiLevelType w:val="hybridMultilevel"/>
    <w:tmpl w:val="F44A7F5C"/>
    <w:lvl w:ilvl="0" w:tplc="95C8AD4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237CF9"/>
    <w:multiLevelType w:val="hybridMultilevel"/>
    <w:tmpl w:val="0DF86296"/>
    <w:lvl w:ilvl="0" w:tplc="97C869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mwqAUARBCkliwAAAA="/>
  </w:docVars>
  <w:rsids>
    <w:rsidRoot w:val="004E58AA"/>
    <w:rsid w:val="003524E3"/>
    <w:rsid w:val="00436A6F"/>
    <w:rsid w:val="00480E9F"/>
    <w:rsid w:val="004E58AA"/>
    <w:rsid w:val="005A48D4"/>
    <w:rsid w:val="005E440C"/>
    <w:rsid w:val="00610558"/>
    <w:rsid w:val="00817862"/>
    <w:rsid w:val="00817E67"/>
    <w:rsid w:val="00877C25"/>
    <w:rsid w:val="008A60A8"/>
    <w:rsid w:val="009638FD"/>
    <w:rsid w:val="00973DA3"/>
    <w:rsid w:val="00990FC5"/>
    <w:rsid w:val="00A56EB4"/>
    <w:rsid w:val="00B113AC"/>
    <w:rsid w:val="00BA4131"/>
    <w:rsid w:val="00C7207D"/>
    <w:rsid w:val="00CC5E1C"/>
    <w:rsid w:val="00D432FB"/>
    <w:rsid w:val="00D96E27"/>
    <w:rsid w:val="00D9732C"/>
    <w:rsid w:val="00E85C15"/>
    <w:rsid w:val="00E9127D"/>
    <w:rsid w:val="00F1611C"/>
    <w:rsid w:val="00F40F51"/>
    <w:rsid w:val="00F436F0"/>
    <w:rsid w:val="00F53E26"/>
    <w:rsid w:val="00F955B1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2B4DEC0F"/>
    <w:rsid w:val="32FABB80"/>
    <w:rsid w:val="3649050D"/>
    <w:rsid w:val="36792735"/>
    <w:rsid w:val="372C892F"/>
    <w:rsid w:val="377FAAFE"/>
    <w:rsid w:val="4017CF7D"/>
    <w:rsid w:val="4057F236"/>
    <w:rsid w:val="454CE3DD"/>
    <w:rsid w:val="47BA2E39"/>
    <w:rsid w:val="4B2C5169"/>
    <w:rsid w:val="4B456BF9"/>
    <w:rsid w:val="4B72DFA7"/>
    <w:rsid w:val="4E572C5C"/>
    <w:rsid w:val="4F61063D"/>
    <w:rsid w:val="508C5F86"/>
    <w:rsid w:val="51A6217C"/>
    <w:rsid w:val="53B09F3A"/>
    <w:rsid w:val="555C17ED"/>
    <w:rsid w:val="5A7DA7F5"/>
    <w:rsid w:val="5C88E488"/>
    <w:rsid w:val="5D90C008"/>
    <w:rsid w:val="6221E6F5"/>
    <w:rsid w:val="63B8CD53"/>
    <w:rsid w:val="669B477F"/>
    <w:rsid w:val="68C49116"/>
    <w:rsid w:val="69248FAE"/>
    <w:rsid w:val="69CC29C4"/>
    <w:rsid w:val="6CDEC3EB"/>
    <w:rsid w:val="6F0C6C04"/>
    <w:rsid w:val="72886F86"/>
    <w:rsid w:val="75ADC122"/>
    <w:rsid w:val="7959EA76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E58AA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customStyle="1" w:styleId="paragraph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53E26"/>
  </w:style>
  <w:style w:type="character" w:customStyle="1" w:styleId="eop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56E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2b34cff82e9a4c8b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schemas.openxmlformats.org/package/2006/metadata/core-properties"/>
    <ds:schemaRef ds:uri="a134601d-7b21-4770-a5cd-8a91eea32ed9"/>
    <ds:schemaRef ds:uri="http://schemas.microsoft.com/office/2006/documentManagement/types"/>
    <ds:schemaRef ds:uri="http://purl.org/dc/dcmitype/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.seedath</dc:creator>
  <cp:keywords/>
  <dc:description/>
  <cp:lastModifiedBy>akshay.seedath</cp:lastModifiedBy>
  <cp:revision>37</cp:revision>
  <dcterms:created xsi:type="dcterms:W3CDTF">2021-10-05T22:31:00Z</dcterms:created>
  <dcterms:modified xsi:type="dcterms:W3CDTF">2021-11-09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